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AMOC regression anomaly detection: FFT-based high-pass filtering with an automatic cutoff selected via AMOC on the power spectrum. Low frequencies below the AMOC changepoint are removed; anomalies are flagged from residual magnitudes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variant combines FFT high-pass filtering with a cutoff selected by AMOC (single change in the spectrum)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fft_amoc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AMOC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am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49Z</dcterms:created>
  <dcterms:modified xsi:type="dcterms:W3CDTF">2025-10-29T18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